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79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"/>
        <w:gridCol w:w="1612"/>
        <w:gridCol w:w="1489"/>
        <w:gridCol w:w="1091"/>
        <w:gridCol w:w="591"/>
        <w:gridCol w:w="825"/>
        <w:gridCol w:w="1372"/>
      </w:tblGrid>
      <w:tr w:rsidR="00C24521" w:rsidRPr="004E5476" w14:paraId="2401F946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9D12970" w14:textId="43FBC80A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Ders</w:t>
            </w:r>
            <w:proofErr w:type="spellEnd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Kodu</w:t>
            </w:r>
          </w:p>
        </w:tc>
        <w:tc>
          <w:tcPr>
            <w:tcW w:w="161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2FAEF1" w14:textId="2D35F8C8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Ders</w:t>
            </w:r>
            <w:proofErr w:type="spellEnd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148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85713B0" w14:textId="0A95DFA2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Öğretim</w:t>
            </w:r>
            <w:proofErr w:type="spellEnd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Üyesi</w:t>
            </w:r>
            <w:proofErr w:type="spellEnd"/>
          </w:p>
        </w:tc>
        <w:tc>
          <w:tcPr>
            <w:tcW w:w="109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9B335C" w14:textId="32B10E90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Vize</w:t>
            </w:r>
            <w:proofErr w:type="spellEnd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Tarihi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00E23F8" w14:textId="4D887371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986A8DF" w14:textId="06C19AAF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Derslik</w:t>
            </w:r>
            <w:proofErr w:type="spellEnd"/>
          </w:p>
        </w:tc>
        <w:tc>
          <w:tcPr>
            <w:tcW w:w="137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E0973AA" w14:textId="4C57DCE0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hAnsi="Arial" w:cs="Arial"/>
                <w:b/>
                <w:bCs/>
                <w:sz w:val="20"/>
                <w:szCs w:val="20"/>
              </w:rPr>
              <w:t>Gözetmen</w:t>
            </w:r>
            <w:proofErr w:type="spellEnd"/>
          </w:p>
        </w:tc>
      </w:tr>
      <w:tr w:rsidR="00C24521" w:rsidRPr="004E5476" w14:paraId="5E5D41D3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4A8541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010</w:t>
            </w:r>
          </w:p>
        </w:tc>
        <w:tc>
          <w:tcPr>
            <w:tcW w:w="161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E6BFC4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Proje Geliştirme</w:t>
            </w:r>
          </w:p>
        </w:tc>
        <w:tc>
          <w:tcPr>
            <w:tcW w:w="148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57A20A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proofErr w:type="gram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Dr.Öğr.Üyesi</w:t>
            </w:r>
            <w:proofErr w:type="spellEnd"/>
            <w:proofErr w:type="gram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Menevşe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 Yıldırım</w:t>
            </w:r>
          </w:p>
        </w:tc>
        <w:tc>
          <w:tcPr>
            <w:tcW w:w="109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F01952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7.11.202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0847C3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09: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B5F00A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C66E32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Özlem Yılmaz AKSOY</w:t>
            </w:r>
          </w:p>
        </w:tc>
      </w:tr>
      <w:tr w:rsidR="00C24521" w:rsidRPr="004E5476" w14:paraId="6BF4FC19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B328F9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04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37B2D3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Gönüllülük Çalışmaları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D3FE61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Öğr.Gör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. 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Emra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 Döver (A 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şb.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D28BC7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8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494882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09:1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6F5654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4FA9B5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Özlem Yılmaz AKSOY</w:t>
            </w:r>
          </w:p>
        </w:tc>
      </w:tr>
      <w:tr w:rsidR="00C24521" w:rsidRPr="004E5476" w14:paraId="7BC63FAD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784ECF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04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741B44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Gönüllülük Çalışmaları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46BECC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Öğr.Gör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. Havva Nur ZORBA (B 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şb.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124957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8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944F0B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3:3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A93AEE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467F73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Zeki Bora ÖN</w:t>
            </w:r>
          </w:p>
        </w:tc>
      </w:tr>
      <w:tr w:rsidR="00C24521" w:rsidRPr="004E5476" w14:paraId="0225BECB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85C542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06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ED6718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ikri ve Sınai Mülkiyet Hakları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8CFC6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Doç.Dr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. Eyüp AKÇETİN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67A06C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7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81F946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0:3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44A216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0AED8C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Zeki Bora ÖN</w:t>
            </w:r>
          </w:p>
        </w:tc>
      </w:tr>
      <w:tr w:rsidR="00C24521" w:rsidRPr="004E5476" w14:paraId="33E21A03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153148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07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109890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Sürdürülebilir Gelişme ve Çevre Yönetimi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B98B07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Doç.Dr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. Gökhan GÜVEN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1766A8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1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CA1013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0:0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D788F5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CZ04-CZ05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AE19F6" w14:textId="77777777" w:rsidR="00C24521" w:rsidRPr="004E5476" w:rsidRDefault="00C24521" w:rsidP="004E5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0"/>
                <w:szCs w:val="20"/>
                <w:lang w:val="tr-TR" w:eastAsia="tr-TR"/>
              </w:rPr>
            </w:pPr>
            <w:bookmarkStart w:id="0" w:name="_GoBack"/>
            <w:r w:rsidRPr="004E5476">
              <w:rPr>
                <w:rFonts w:ascii="Arial" w:eastAsia="Times New Roman" w:hAnsi="Arial" w:cs="Arial"/>
                <w:color w:val="FF0000"/>
                <w:sz w:val="20"/>
                <w:szCs w:val="20"/>
                <w:lang w:val="tr-TR" w:eastAsia="tr-TR"/>
              </w:rPr>
              <w:t>-</w:t>
            </w:r>
            <w:bookmarkEnd w:id="0"/>
          </w:p>
        </w:tc>
      </w:tr>
      <w:tr w:rsidR="00C24521" w:rsidRPr="004E5476" w14:paraId="13273E9C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0CBB56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08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7B8856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Kariyer Planlama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2A50FD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proofErr w:type="gram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Dr.Öğr.Üyesi</w:t>
            </w:r>
            <w:proofErr w:type="spellEnd"/>
            <w:proofErr w:type="gram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 Cemal ARTUN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71DC97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0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286F29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09:1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3D5DBA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41565A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Tümay 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Kadakçı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 KOCA</w:t>
            </w:r>
          </w:p>
        </w:tc>
      </w:tr>
      <w:tr w:rsidR="00C24521" w:rsidRPr="004E5476" w14:paraId="2C9220FA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99986C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09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795874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Türk Kültürü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431F39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Öğr.Gör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. Nurcan KARA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11B9AE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9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0D183D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5:3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78F56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F2B268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Özlem Yılmaz AKSOY</w:t>
            </w:r>
          </w:p>
        </w:tc>
      </w:tr>
      <w:tr w:rsidR="00C24521" w:rsidRPr="004E5476" w14:paraId="5D8C5241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07E14C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10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5B0F94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Akademik Yazma Becerileri Geliştirme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717B0D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proofErr w:type="gram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Dr.Öğr.Üyesi</w:t>
            </w:r>
            <w:proofErr w:type="spellEnd"/>
            <w:proofErr w:type="gram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 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Menevşe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 Yıldırım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8A9D35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7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BDBAEB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3:3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B899D7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F2D074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Zeki Bora ÖN</w:t>
            </w:r>
          </w:p>
        </w:tc>
      </w:tr>
      <w:tr w:rsidR="00C24521" w:rsidRPr="004E5476" w14:paraId="1369099B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3C686B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12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7EC4CA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Teknoloji Bağımlılığı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502CDC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Prof.Dr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. Nezihe BULUT (A Şb.)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D5C599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0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0A319C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3:3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1DFBE5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557250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Zeki Bora ÖN</w:t>
            </w:r>
          </w:p>
        </w:tc>
      </w:tr>
      <w:tr w:rsidR="00C24521" w:rsidRPr="004E5476" w14:paraId="0675C63F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A24059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12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8B6348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Teknoloji Bağımlılığı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6CAFE6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Arş.Gör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 xml:space="preserve">. Cansu ÇAKA (B 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şb.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A4F639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1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86E996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4:1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BBE328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0629D5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Zeki Bora ÖN</w:t>
            </w:r>
          </w:p>
        </w:tc>
      </w:tr>
      <w:tr w:rsidR="00C24521" w:rsidRPr="004E5476" w14:paraId="5E52C858" w14:textId="77777777" w:rsidTr="00C24521">
        <w:trPr>
          <w:trHeight w:val="315"/>
        </w:trPr>
        <w:tc>
          <w:tcPr>
            <w:tcW w:w="98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430ADE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ORD0150</w:t>
            </w:r>
          </w:p>
        </w:tc>
        <w:tc>
          <w:tcPr>
            <w:tcW w:w="161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04D863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Bilim ve Felsefe</w:t>
            </w:r>
          </w:p>
        </w:tc>
        <w:tc>
          <w:tcPr>
            <w:tcW w:w="148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EE43FB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Prof.Dr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. Hüseyin Gazi TOPDEMİR</w:t>
            </w:r>
          </w:p>
        </w:tc>
        <w:tc>
          <w:tcPr>
            <w:tcW w:w="109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B2AAF5" w14:textId="77777777" w:rsidR="00C24521" w:rsidRPr="004E5476" w:rsidRDefault="00C24521" w:rsidP="004E54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7.11.20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554A60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14:10</w:t>
            </w:r>
          </w:p>
        </w:tc>
        <w:tc>
          <w:tcPr>
            <w:tcW w:w="82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1328C1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F105 (</w:t>
            </w:r>
            <w:proofErr w:type="spellStart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Lab</w:t>
            </w:r>
            <w:proofErr w:type="spellEnd"/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)</w:t>
            </w:r>
          </w:p>
        </w:tc>
        <w:tc>
          <w:tcPr>
            <w:tcW w:w="13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0F52D3" w14:textId="77777777" w:rsidR="00C24521" w:rsidRPr="004E5476" w:rsidRDefault="00C24521" w:rsidP="004E547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</w:pPr>
            <w:r w:rsidRPr="004E5476">
              <w:rPr>
                <w:rFonts w:ascii="Arial" w:eastAsia="Times New Roman" w:hAnsi="Arial" w:cs="Arial"/>
                <w:sz w:val="20"/>
                <w:szCs w:val="20"/>
                <w:lang w:val="tr-TR" w:eastAsia="tr-TR"/>
              </w:rPr>
              <w:t>Özlem Yılmaz AKSOY</w:t>
            </w:r>
          </w:p>
        </w:tc>
      </w:tr>
    </w:tbl>
    <w:p w14:paraId="2E25BC4C" w14:textId="77777777" w:rsidR="006D0C38" w:rsidRDefault="006D0C38"/>
    <w:sectPr w:rsidR="006D0C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tTCyMDY2N7QwNjBW0lEKTi0uzszPAykwrAUAwNOM4ywAAAA="/>
  </w:docVars>
  <w:rsids>
    <w:rsidRoot w:val="004E5476"/>
    <w:rsid w:val="004A313B"/>
    <w:rsid w:val="004E5476"/>
    <w:rsid w:val="00567AA4"/>
    <w:rsid w:val="006D0C38"/>
    <w:rsid w:val="00A075B5"/>
    <w:rsid w:val="00C24521"/>
    <w:rsid w:val="00CF59F3"/>
    <w:rsid w:val="00FC3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E38FD"/>
  <w15:chartTrackingRefBased/>
  <w15:docId w15:val="{CE1E6A78-7AFA-4A87-ABCA-DFDF488D5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153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8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PİŞKİN</dc:creator>
  <cp:keywords/>
  <dc:description/>
  <cp:lastModifiedBy>user1814</cp:lastModifiedBy>
  <cp:revision>3</cp:revision>
  <dcterms:created xsi:type="dcterms:W3CDTF">2022-11-02T10:24:00Z</dcterms:created>
  <dcterms:modified xsi:type="dcterms:W3CDTF">2022-11-02T10:34:00Z</dcterms:modified>
</cp:coreProperties>
</file>